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4D7183" w14:textId="377977BD" w:rsidR="00440431" w:rsidRDefault="00440431" w:rsidP="00907074">
      <w:pPr>
        <w:rPr>
          <w:rFonts w:ascii="Calibri" w:eastAsia="Times New Roman" w:hAnsi="Calibri" w:cs="Calibri"/>
          <w:color w:val="000000"/>
        </w:rPr>
      </w:pPr>
      <w:bookmarkStart w:id="0" w:name="_GoBack"/>
      <w:bookmarkEnd w:id="0"/>
      <w:r>
        <w:rPr>
          <w:rFonts w:ascii="Calibri" w:eastAsia="Times New Roman" w:hAnsi="Calibri" w:cs="Calibri"/>
          <w:color w:val="000000"/>
        </w:rPr>
        <w:t>DATE</w:t>
      </w:r>
    </w:p>
    <w:p w14:paraId="0A26C495" w14:textId="6E88EF33" w:rsidR="00907074" w:rsidRPr="00907074" w:rsidRDefault="00907074" w:rsidP="00907074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ear [EMPLOYEE NAME],</w:t>
      </w:r>
    </w:p>
    <w:p w14:paraId="7FDFDA63" w14:textId="77777777" w:rsidR="00907074" w:rsidRPr="00907074" w:rsidRDefault="00907074" w:rsidP="00907074">
      <w:pPr>
        <w:rPr>
          <w:rFonts w:ascii="Calibri" w:eastAsia="Times New Roman" w:hAnsi="Calibri" w:cs="Calibri"/>
          <w:color w:val="000000"/>
        </w:rPr>
      </w:pPr>
    </w:p>
    <w:p w14:paraId="3D556C09" w14:textId="5D919593" w:rsidR="007B0C28" w:rsidRDefault="00353728" w:rsidP="00907074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s you know, we are confronting the challenges presented by coronavirus/COVID-19.  On Monday, March 23, 2020, Governor Whitmer issued an Executive Order addressing </w:t>
      </w:r>
      <w:r w:rsidR="00154498">
        <w:rPr>
          <w:rFonts w:ascii="Calibri" w:eastAsia="Times New Roman" w:hAnsi="Calibri" w:cs="Calibri"/>
          <w:color w:val="000000"/>
        </w:rPr>
        <w:t>the</w:t>
      </w:r>
      <w:r>
        <w:rPr>
          <w:rFonts w:ascii="Calibri" w:eastAsia="Times New Roman" w:hAnsi="Calibri" w:cs="Calibri"/>
          <w:color w:val="000000"/>
        </w:rPr>
        <w:t xml:space="preserve"> “stay home, stay safe” policy.  This Executive Order recognized that certain individua</w:t>
      </w:r>
      <w:r w:rsidR="003C1AA6">
        <w:rPr>
          <w:rFonts w:ascii="Calibri" w:eastAsia="Times New Roman" w:hAnsi="Calibri" w:cs="Calibri"/>
          <w:color w:val="000000"/>
        </w:rPr>
        <w:t>ls</w:t>
      </w:r>
      <w:r>
        <w:rPr>
          <w:rFonts w:ascii="Calibri" w:eastAsia="Times New Roman" w:hAnsi="Calibri" w:cs="Calibri"/>
          <w:color w:val="000000"/>
        </w:rPr>
        <w:t xml:space="preserve"> who are necessary to </w:t>
      </w:r>
      <w:r w:rsidRPr="00907074">
        <w:rPr>
          <w:rFonts w:ascii="Calibri" w:eastAsia="Times New Roman" w:hAnsi="Calibri" w:cs="Calibri"/>
          <w:color w:val="000000"/>
        </w:rPr>
        <w:t xml:space="preserve">preserve or sustain life and/or </w:t>
      </w:r>
      <w:r>
        <w:rPr>
          <w:rFonts w:ascii="Calibri" w:eastAsia="Times New Roman" w:hAnsi="Calibri" w:cs="Calibri"/>
          <w:color w:val="000000"/>
        </w:rPr>
        <w:t xml:space="preserve">are </w:t>
      </w:r>
      <w:r w:rsidRPr="00907074">
        <w:rPr>
          <w:rFonts w:ascii="Calibri" w:eastAsia="Times New Roman" w:hAnsi="Calibri" w:cs="Calibri"/>
          <w:color w:val="000000"/>
        </w:rPr>
        <w:t xml:space="preserve">necessary </w:t>
      </w:r>
      <w:r>
        <w:rPr>
          <w:rFonts w:ascii="Calibri" w:eastAsia="Times New Roman" w:hAnsi="Calibri" w:cs="Calibri"/>
          <w:color w:val="000000"/>
        </w:rPr>
        <w:t xml:space="preserve">to </w:t>
      </w:r>
      <w:r w:rsidRPr="00907074">
        <w:rPr>
          <w:rFonts w:ascii="Calibri" w:eastAsia="Times New Roman" w:hAnsi="Calibri" w:cs="Calibri"/>
          <w:color w:val="000000"/>
        </w:rPr>
        <w:t>conduct minimum basic operations</w:t>
      </w:r>
      <w:r>
        <w:rPr>
          <w:rFonts w:ascii="Calibri" w:eastAsia="Times New Roman" w:hAnsi="Calibri" w:cs="Calibri"/>
          <w:color w:val="000000"/>
        </w:rPr>
        <w:t xml:space="preserve"> m</w:t>
      </w:r>
      <w:r w:rsidR="007B0C28">
        <w:rPr>
          <w:rFonts w:ascii="Calibri" w:eastAsia="Times New Roman" w:hAnsi="Calibri" w:cs="Calibri"/>
          <w:color w:val="000000"/>
        </w:rPr>
        <w:t>ight</w:t>
      </w:r>
      <w:r>
        <w:rPr>
          <w:rFonts w:ascii="Calibri" w:eastAsia="Times New Roman" w:hAnsi="Calibri" w:cs="Calibri"/>
          <w:color w:val="000000"/>
        </w:rPr>
        <w:t xml:space="preserve"> be required to continue to report to their workplaces. </w:t>
      </w:r>
    </w:p>
    <w:p w14:paraId="486D3AB0" w14:textId="77777777" w:rsidR="00907074" w:rsidRDefault="00907074" w:rsidP="00907074">
      <w:pPr>
        <w:rPr>
          <w:rFonts w:ascii="Calibri" w:eastAsia="Times New Roman" w:hAnsi="Calibri" w:cs="Calibri"/>
          <w:color w:val="000000"/>
        </w:rPr>
      </w:pPr>
    </w:p>
    <w:p w14:paraId="60C42B0E" w14:textId="511CA495" w:rsidR="00907074" w:rsidRPr="00907074" w:rsidRDefault="00907074" w:rsidP="00907074">
      <w:pPr>
        <w:rPr>
          <w:rFonts w:ascii="Times New Roman" w:eastAsia="Times New Roman" w:hAnsi="Times New Roman" w:cs="Times New Roman"/>
        </w:rPr>
      </w:pPr>
      <w:r w:rsidRPr="00907074">
        <w:rPr>
          <w:rFonts w:ascii="Calibri" w:eastAsia="Times New Roman" w:hAnsi="Calibri" w:cs="Calibri"/>
          <w:color w:val="000000"/>
        </w:rPr>
        <w:t xml:space="preserve">This </w:t>
      </w:r>
      <w:r w:rsidR="007B0C28">
        <w:rPr>
          <w:rFonts w:ascii="Calibri" w:eastAsia="Times New Roman" w:hAnsi="Calibri" w:cs="Calibri"/>
          <w:color w:val="000000"/>
        </w:rPr>
        <w:t xml:space="preserve">written notification </w:t>
      </w:r>
      <w:r w:rsidRPr="00907074">
        <w:rPr>
          <w:rFonts w:ascii="Calibri" w:eastAsia="Times New Roman" w:hAnsi="Calibri" w:cs="Calibri"/>
          <w:color w:val="000000"/>
        </w:rPr>
        <w:t xml:space="preserve">is to inform you that you </w:t>
      </w:r>
      <w:r w:rsidR="007B0C28">
        <w:rPr>
          <w:rFonts w:ascii="Calibri" w:eastAsia="Times New Roman" w:hAnsi="Calibri" w:cs="Calibri"/>
          <w:color w:val="000000"/>
        </w:rPr>
        <w:t>are</w:t>
      </w:r>
      <w:r w:rsidRPr="00907074">
        <w:rPr>
          <w:rFonts w:ascii="Calibri" w:eastAsia="Times New Roman" w:hAnsi="Calibri" w:cs="Calibri"/>
          <w:color w:val="000000"/>
        </w:rPr>
        <w:t xml:space="preserve"> </w:t>
      </w:r>
      <w:r w:rsidR="00383E46">
        <w:rPr>
          <w:rFonts w:ascii="Calibri" w:eastAsia="Times New Roman" w:hAnsi="Calibri" w:cs="Calibri"/>
          <w:color w:val="000000"/>
        </w:rPr>
        <w:t xml:space="preserve">a </w:t>
      </w:r>
      <w:r w:rsidRPr="00907074">
        <w:rPr>
          <w:rFonts w:ascii="Calibri" w:eastAsia="Times New Roman" w:hAnsi="Calibri" w:cs="Calibri"/>
          <w:color w:val="000000"/>
        </w:rPr>
        <w:t xml:space="preserve">designated employee whose presence at the workplace is necessary to preserve or sustain life and/or is necessary for the University to conduct its minimum basic operations.  As such, you </w:t>
      </w:r>
      <w:r w:rsidR="00383E46">
        <w:rPr>
          <w:rFonts w:ascii="Calibri" w:eastAsia="Times New Roman" w:hAnsi="Calibri" w:cs="Calibri"/>
          <w:color w:val="000000"/>
        </w:rPr>
        <w:t>are</w:t>
      </w:r>
      <w:r w:rsidRPr="00907074">
        <w:rPr>
          <w:rFonts w:ascii="Calibri" w:eastAsia="Times New Roman" w:hAnsi="Calibri" w:cs="Calibri"/>
          <w:color w:val="000000"/>
        </w:rPr>
        <w:t xml:space="preserve"> required to report to </w:t>
      </w:r>
      <w:r>
        <w:rPr>
          <w:rFonts w:ascii="Calibri" w:eastAsia="Times New Roman" w:hAnsi="Calibri" w:cs="Calibri"/>
          <w:color w:val="000000"/>
        </w:rPr>
        <w:t xml:space="preserve">the </w:t>
      </w:r>
      <w:r w:rsidRPr="00907074">
        <w:rPr>
          <w:rFonts w:ascii="Calibri" w:eastAsia="Times New Roman" w:hAnsi="Calibri" w:cs="Calibri"/>
          <w:color w:val="000000"/>
        </w:rPr>
        <w:t>work</w:t>
      </w:r>
      <w:r>
        <w:rPr>
          <w:rFonts w:ascii="Calibri" w:eastAsia="Times New Roman" w:hAnsi="Calibri" w:cs="Calibri"/>
          <w:color w:val="000000"/>
        </w:rPr>
        <w:t>place</w:t>
      </w:r>
      <w:r w:rsidRPr="00907074">
        <w:rPr>
          <w:rFonts w:ascii="Calibri" w:eastAsia="Times New Roman" w:hAnsi="Calibri" w:cs="Calibri"/>
          <w:color w:val="000000"/>
        </w:rPr>
        <w:t>.  We greatly appreciate your efforts to help the University through this unprecedent</w:t>
      </w:r>
      <w:r w:rsidR="00521F57">
        <w:rPr>
          <w:rFonts w:ascii="Calibri" w:eastAsia="Times New Roman" w:hAnsi="Calibri" w:cs="Calibri"/>
          <w:color w:val="000000"/>
        </w:rPr>
        <w:t>ed</w:t>
      </w:r>
      <w:r w:rsidRPr="00907074">
        <w:rPr>
          <w:rFonts w:ascii="Calibri" w:eastAsia="Times New Roman" w:hAnsi="Calibri" w:cs="Calibri"/>
          <w:color w:val="000000"/>
        </w:rPr>
        <w:t xml:space="preserve"> situation. </w:t>
      </w:r>
    </w:p>
    <w:p w14:paraId="6AF8EEBC" w14:textId="045AF9EA" w:rsidR="00784D86" w:rsidRDefault="000C7021"/>
    <w:p w14:paraId="31322BFF" w14:textId="69000A99" w:rsidR="00907074" w:rsidRDefault="00907074">
      <w:r>
        <w:t>Please let me know if you have any questions regarding this designation.</w:t>
      </w:r>
    </w:p>
    <w:p w14:paraId="41A37051" w14:textId="36189A02" w:rsidR="00907074" w:rsidRDefault="00907074"/>
    <w:p w14:paraId="68D91C9C" w14:textId="56352944" w:rsidR="00907074" w:rsidRDefault="00907074">
      <w:r>
        <w:t>All my best,</w:t>
      </w:r>
    </w:p>
    <w:p w14:paraId="507D0904" w14:textId="67CFCD32" w:rsidR="00907074" w:rsidRDefault="00907074"/>
    <w:p w14:paraId="29FFE2D6" w14:textId="74716B17" w:rsidR="00907074" w:rsidRDefault="00907074">
      <w:r>
        <w:t>[SUPERVISOR NAME]</w:t>
      </w:r>
    </w:p>
    <w:sectPr w:rsidR="00907074" w:rsidSect="006F0E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tzQyNTI1MDYzMjZV0lEKTi0uzszPAykwrgUAsmu5GSwAAAA="/>
  </w:docVars>
  <w:rsids>
    <w:rsidRoot w:val="00907074"/>
    <w:rsid w:val="000C7021"/>
    <w:rsid w:val="000F6692"/>
    <w:rsid w:val="00154498"/>
    <w:rsid w:val="00176A38"/>
    <w:rsid w:val="00353728"/>
    <w:rsid w:val="00383E46"/>
    <w:rsid w:val="003C1AA6"/>
    <w:rsid w:val="00440431"/>
    <w:rsid w:val="00521F57"/>
    <w:rsid w:val="006F0E4F"/>
    <w:rsid w:val="007B0C28"/>
    <w:rsid w:val="00907074"/>
    <w:rsid w:val="009E0E44"/>
    <w:rsid w:val="00A16009"/>
    <w:rsid w:val="00C510D5"/>
    <w:rsid w:val="00C80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298F3"/>
  <w15:chartTrackingRefBased/>
  <w15:docId w15:val="{DBAB048D-9575-CF42-9CF2-4C325559A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510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0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62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8EFC1CEF359648BC0C8AD096DB2D41" ma:contentTypeVersion="12" ma:contentTypeDescription="Create a new document." ma:contentTypeScope="" ma:versionID="99c30c2522534f7b22b7e52cdd94917e">
  <xsd:schema xmlns:xsd="http://www.w3.org/2001/XMLSchema" xmlns:xs="http://www.w3.org/2001/XMLSchema" xmlns:p="http://schemas.microsoft.com/office/2006/metadata/properties" xmlns:ns1="http://schemas.microsoft.com/sharepoint/v3" xmlns:ns3="c29a6e96-27cc-4888-9e32-aed5af49d252" targetNamespace="http://schemas.microsoft.com/office/2006/metadata/properties" ma:root="true" ma:fieldsID="749b16b62799d01a3b127cfce2d1d5cd" ns1:_="" ns3:_="">
    <xsd:import namespace="http://schemas.microsoft.com/sharepoint/v3"/>
    <xsd:import namespace="c29a6e96-27cc-4888-9e32-aed5af49d2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a6e96-27cc-4888-9e32-aed5af49d2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51FB59D-302E-456D-AF94-AC30DECB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9a6e96-27cc-4888-9e32-aed5af49d2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D51322-1AE4-4A24-B72C-EC8F527E49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A4A204-7F54-4112-980B-0D5549FA576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throp, Jacob</dc:creator>
  <cp:keywords/>
  <dc:description/>
  <cp:lastModifiedBy>Butler, Sharon</cp:lastModifiedBy>
  <cp:revision>3</cp:revision>
  <cp:lastPrinted>2020-03-29T20:17:00Z</cp:lastPrinted>
  <dcterms:created xsi:type="dcterms:W3CDTF">2020-03-29T19:27:00Z</dcterms:created>
  <dcterms:modified xsi:type="dcterms:W3CDTF">2020-03-29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8EFC1CEF359648BC0C8AD096DB2D41</vt:lpwstr>
  </property>
</Properties>
</file>